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Naples,</w:t>
      </w:r>
      <w:r>
        <w:t xml:space="preserve"> </w:t>
      </w:r>
      <w:r>
        <w:t xml:space="preserve">Italy</w:t>
      </w:r>
    </w:p>
    <w:bookmarkStart w:id="20" w:name="X1656a51fe463bf2e29b76103c0f10c3d67afabb"/>
    <w:p>
      <w:pPr>
        <w:pStyle w:val="Heading1"/>
      </w:pPr>
      <w:r>
        <w:t xml:space="preserve">Personal Statement: Cultivating Innovation in the Heart of Naples</w:t>
      </w:r>
    </w:p>
    <w:p>
      <w:pPr>
        <w:pStyle w:val="FirstParagraph"/>
      </w:pPr>
      <w:r>
        <w:t xml:space="preserve">As a dedicated and adaptable Software Engineer with over five years of experience designing scalable solutions across diverse industries, I am thrilled to submit my application for a Software Engineering role within the vibrant tech ecosystem of Italy Naples. This city, where ancient history converges with modern ambition, embodies the very spirit of innovation I strive to bring to every project. My journey as a</w:t>
      </w:r>
      <w:r>
        <w:t xml:space="preserve"> </w:t>
      </w:r>
      <w:r>
        <w:rPr>
          <w:iCs/>
          <w:i/>
        </w:rPr>
        <w:t xml:space="preserve">Software Engineer</w:t>
      </w:r>
      <w:r>
        <w:t xml:space="preserve"> </w:t>
      </w:r>
      <w:r>
        <w:t xml:space="preserve">has been defined by solving complex problems with elegance and efficiency, and I am eager to apply this expertise within the unique cultural and professional landscape of Naples—a city that represents not just a location, but a dynamic community where technology can thrive alongside tradition.</w:t>
      </w:r>
    </w:p>
    <w:p>
      <w:pPr>
        <w:pStyle w:val="BodyText"/>
      </w:pPr>
      <w:r>
        <w:t xml:space="preserve">Naples is more than a backdrop; it’s the catalyst for my professional aspirations. The city’s relentless energy—from the bustling streets of Spaccanapoli to the innovative hubs like Napoli Digital Hub and StartUp Italia—mirrors the iterative, problem-solving mindset essential in software development. I’ve long admired how Naples balances its deep-rooted cultural identity with a growing appetite for digital transformation, whether through local startups leveraging AI for tourism or municipal projects enhancing public services via cloud infrastructure. This environment is precisely where my technical skills and passion for impactful engineering converge. I am not merely seeking a job in</w:t>
      </w:r>
      <w:r>
        <w:t xml:space="preserve"> </w:t>
      </w:r>
      <w:r>
        <w:rPr>
          <w:iCs/>
          <w:i/>
        </w:rPr>
        <w:t xml:space="preserve">Italy Naples</w:t>
      </w:r>
      <w:r>
        <w:t xml:space="preserve">; I aim to become an active contributor to its evolving tech narrative, ensuring my work aligns with the city’s vision for sustainable, inclusive growth.</w:t>
      </w:r>
    </w:p>
    <w:p>
      <w:pPr>
        <w:pStyle w:val="BodyText"/>
      </w:pPr>
      <w:r>
        <w:t xml:space="preserve">My technical foundation is built on robust experience with modern software stacks. As a</w:t>
      </w:r>
      <w:r>
        <w:t xml:space="preserve"> </w:t>
      </w:r>
      <w:r>
        <w:rPr>
          <w:iCs/>
          <w:i/>
        </w:rPr>
        <w:t xml:space="preserve">Software Engineer</w:t>
      </w:r>
      <w:r>
        <w:t xml:space="preserve">, I specialize in Python and Java for backend development, utilizing frameworks like Spring Boot and Django to build resilient APIs. I’ve also honed expertise in cloud services (AWS, Azure), containerization (Docker, Kubernetes), and CI/CD pipelines—skills critical for delivering solutions that scale. At my previous role with a European fintech firm, I led the migration of a monolithic application to a microservices architecture on AWS, reducing latency by 40% and enabling seamless integration with Italian banking APIs. This project demanded not only technical precision but also cultural fluency: understanding the nuances of EU data regulations (GDPR) and collaborating with teams across Milan, Berlin, and Rome required adaptability. It was in this context that I truly grasped how local regulatory frameworks—such as those governing financial services in</w:t>
      </w:r>
      <w:r>
        <w:t xml:space="preserve"> </w:t>
      </w:r>
      <w:r>
        <w:rPr>
          <w:iCs/>
          <w:i/>
        </w:rPr>
        <w:t xml:space="preserve">Italy Naples</w:t>
      </w:r>
      <w:r>
        <w:t xml:space="preserve">—shape software design. This experience has prepared me to navigate the specific requirements of the Southern Italian market with confidence.</w:t>
      </w:r>
    </w:p>
    <w:p>
      <w:pPr>
        <w:pStyle w:val="BodyText"/>
      </w:pPr>
      <w:r>
        <w:t xml:space="preserve">Beyond technical prowess, I bring a deep appreciation for the collaborative spirit that defines work culture in Naples. I’ve learned from mentors who emphasized that great software isn’t built in isolation—it’s forged through dialogue, respect for hierarchy (yet openness to ideas), and an understanding of how technology serves people. In my current role, I actively mentor junior developers through structured code reviews and pair programming sessions, fostering a culture where knowledge flows freely. I’ve also volunteered with local tech communities in Milan to organize workshops on open-source contributions—a practice I intend to continue in Naples. The warmth and community focus of</w:t>
      </w:r>
      <w:r>
        <w:t xml:space="preserve"> </w:t>
      </w:r>
      <w:r>
        <w:rPr>
          <w:iCs/>
          <w:i/>
        </w:rPr>
        <w:t xml:space="preserve">Italy Naples</w:t>
      </w:r>
      <w:r>
        <w:t xml:space="preserve"> </w:t>
      </w:r>
      <w:r>
        <w:t xml:space="preserve">resonate profoundly with me; I believe technology should enhance human connections, not replace them. Whether optimizing a healthcare app for elderly users or streamlining logistics for a family-run business in the port district, my goal is always to create solutions that feel intuitive and meaningful within their cultural context.</w:t>
      </w:r>
    </w:p>
    <w:p>
      <w:pPr>
        <w:pStyle w:val="BodyText"/>
      </w:pPr>
      <w:r>
        <w:t xml:space="preserve">What excites me most about contributing as a</w:t>
      </w:r>
      <w:r>
        <w:t xml:space="preserve"> </w:t>
      </w:r>
      <w:r>
        <w:rPr>
          <w:iCs/>
          <w:i/>
        </w:rPr>
        <w:t xml:space="preserve">Software Engineer</w:t>
      </w:r>
      <w:r>
        <w:t xml:space="preserve"> </w:t>
      </w:r>
      <w:r>
        <w:t xml:space="preserve">in Naples is the opportunity to blend global best practices with local insight. The city’s rich tapestry of traditions—where a historic *pastiera* bakery might partner with an app developer for delivery optimization—proves that innovation isn’t confined to Silicon Valley. I’m particularly inspired by initiatives like the "Napoli Smart City" project, which uses IoT and data analytics to improve urban life. I envision applying my skills to similar endeavors: developing modular tools for cultural heritage preservation (e.g., digital archives for Naples’ UNESCO sites) or creating platforms that support local artisans in reaching global markets. These projects wouldn’t just be code—they’d be threads woven into the fabric of Naples itself, reflecting the city’s enduring spirit.</w:t>
      </w:r>
    </w:p>
    <w:p>
      <w:pPr>
        <w:pStyle w:val="BodyText"/>
      </w:pPr>
      <w:r>
        <w:t xml:space="preserve">My commitment to continuous growth is equally vital. I recently completed a certification in Cloud Architecture from AWS and am exploring how generative AI can solve real-world challenges in Southern Italy—like automating multilingual customer support for small businesses struggling with tourism fluctuations. This aligns perfectly with the emerging tech ecosystem of Naples, where agility and forward-thinking are prized. I understand that thriving as a</w:t>
      </w:r>
      <w:r>
        <w:t xml:space="preserve"> </w:t>
      </w:r>
      <w:r>
        <w:rPr>
          <w:iCs/>
          <w:i/>
        </w:rPr>
        <w:t xml:space="preserve">Software Engineer</w:t>
      </w:r>
      <w:r>
        <w:t xml:space="preserve"> </w:t>
      </w:r>
      <w:r>
        <w:t xml:space="preserve">in this region requires more than technical skill: it demands respect for *la dolce vita*—the art of balancing passion with purpose, deadlines with family time, and ambition with community. In Naples, success isn’t measured solely by lines of code but by the positive ripples created within the city we’re proud to call home.</w:t>
      </w:r>
    </w:p>
    <w:p>
      <w:pPr>
        <w:pStyle w:val="BodyText"/>
      </w:pPr>
      <w:r>
        <w:t xml:space="preserve">As I prepare to contribute my expertise to a team in</w:t>
      </w:r>
      <w:r>
        <w:t xml:space="preserve"> </w:t>
      </w:r>
      <w:r>
        <w:rPr>
          <w:iCs/>
          <w:i/>
        </w:rPr>
        <w:t xml:space="preserve">Italy Naples</w:t>
      </w:r>
      <w:r>
        <w:t xml:space="preserve">, I bring not just a resume but a shared vision. I’ve witnessed how technology can preserve history while building tomorrow—whether through an app that guides tourists through Pompeii’s ruins or software that empowers small businesses in the Vomero district. My ambition is to be part of that story, writing clean code and fostering collaboration in a city where every byte matters as much as every *pasta al pomodoro* on the table. I am ready to embrace Naples’ challenges with creativity, its opportunities with diligence, and its heartbeat with genuine enthusiasm. This is why I’m not just applying for a position; I’m committing to becoming a meaningful part of Naples’ future as a</w:t>
      </w:r>
      <w:r>
        <w:t xml:space="preserve"> </w:t>
      </w:r>
      <w:r>
        <w:rPr>
          <w:iCs/>
          <w:i/>
        </w:rPr>
        <w:t xml:space="preserve">Software Engineer</w:t>
      </w:r>
      <w:r>
        <w:t xml:space="preserve">.</w:t>
      </w:r>
    </w:p>
    <w:p>
      <w:pPr>
        <w:pStyle w:val="BodyText"/>
      </w:pPr>
      <w:r>
        <w:t xml:space="preserve">In closing, my professional journey has been guided by the belief that technology should serve humanity—and there is no more compelling stage for this mission than in the inspiring heart of Italy Naples. I welcome the chance to discuss how my skills in scalable architecture, cultural intelligence, and passion for community-driven innovation can support your team’s goals. Thank you for considering my application as a dedicated</w:t>
      </w:r>
      <w:r>
        <w:t xml:space="preserve"> </w:t>
      </w:r>
      <w:r>
        <w:rPr>
          <w:iCs/>
          <w:i/>
        </w:rPr>
        <w:t xml:space="preserve">Personal Statement</w:t>
      </w:r>
      <w:r>
        <w:t xml:space="preserve"> </w:t>
      </w:r>
      <w:r>
        <w:t xml:space="preserve">of commitment to excellence in software engineering within one of Europe’s most dynamic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Naples, Italy</dc:title>
  <dc:creator/>
  <dc:language>en</dc:language>
  <cp:keywords/>
  <dcterms:created xsi:type="dcterms:W3CDTF">2026-07-02T19:36:21Z</dcterms:created>
  <dcterms:modified xsi:type="dcterms:W3CDTF">2026-07-02T19:36:21Z</dcterms:modified>
</cp:coreProperties>
</file>

<file path=docProps/custom.xml><?xml version="1.0" encoding="utf-8"?>
<Properties xmlns="http://schemas.openxmlformats.org/officeDocument/2006/custom-properties" xmlns:vt="http://schemas.openxmlformats.org/officeDocument/2006/docPropsVTypes"/>
</file>